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862ab1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acb78c8-37c8-4a0f-a284-ecd3f92bf8d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02:39:33Z</dcterms:created>
  <dcterms:modified xsi:type="dcterms:W3CDTF">2023-06-20T02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